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7" r:link="rId8">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 xml:space="preserve">Sir </w:t>
      </w:r>
      <w:proofErr w:type="spellStart"/>
      <w:r>
        <w:rPr>
          <w:rFonts w:ascii="Times New Roman" w:hAnsi="Times New Roman" w:cs="Times New Roman"/>
          <w:b/>
          <w:color w:val="002060"/>
          <w:sz w:val="28"/>
          <w:szCs w:val="28"/>
        </w:rPr>
        <w:t>Haq</w:t>
      </w:r>
      <w:proofErr w:type="spellEnd"/>
      <w:r>
        <w:rPr>
          <w:rFonts w:ascii="Times New Roman" w:hAnsi="Times New Roman" w:cs="Times New Roman"/>
          <w:b/>
          <w:color w:val="002060"/>
          <w:sz w:val="28"/>
          <w:szCs w:val="28"/>
        </w:rPr>
        <w:t xml:space="preserve">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 xml:space="preserve">To create </w:t>
      </w:r>
      <w:proofErr w:type="gramStart"/>
      <w:r>
        <w:rPr>
          <w:b/>
          <w:bCs/>
          <w:lang w:val="en-US"/>
        </w:rPr>
        <w:t>a  new</w:t>
      </w:r>
      <w:proofErr w:type="gramEnd"/>
      <w:r>
        <w:rPr>
          <w:b/>
          <w:bCs/>
          <w:lang w:val="en-US"/>
        </w:rPr>
        <w:t xml:space="preserve">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 xml:space="preserve">here is link of your repository. You can share it with </w:t>
      </w:r>
      <w:proofErr w:type="gramStart"/>
      <w:r>
        <w:rPr>
          <w:b/>
          <w:bCs/>
          <w:lang w:val="en-US"/>
        </w:rPr>
        <w:t>other .</w:t>
      </w:r>
      <w:proofErr w:type="spellStart"/>
      <w:r>
        <w:rPr>
          <w:b/>
          <w:bCs/>
          <w:lang w:val="en-US"/>
        </w:rPr>
        <w:t>e</w:t>
      </w:r>
      <w:proofErr w:type="gramEnd"/>
      <w:r>
        <w:rPr>
          <w:b/>
          <w:bCs/>
          <w:lang w:val="en-US"/>
        </w:rPr>
        <w:t>.g</w:t>
      </w:r>
      <w:proofErr w:type="spellEnd"/>
      <w:r>
        <w:rPr>
          <w:b/>
          <w:bCs/>
          <w:lang w:val="en-US"/>
        </w:rPr>
        <w:t xml:space="preserve">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 xml:space="preserve">run </w:t>
      </w:r>
      <w:proofErr w:type="spellStart"/>
      <w:r>
        <w:rPr>
          <w:b/>
          <w:bCs/>
          <w:lang w:val="en-US"/>
        </w:rPr>
        <w:t>cmd</w:t>
      </w:r>
      <w:proofErr w:type="spellEnd"/>
      <w:r>
        <w:rPr>
          <w:b/>
          <w:bCs/>
          <w:lang w:val="en-US"/>
        </w:rPr>
        <w:t xml:space="preserve"> as </w:t>
      </w:r>
      <w:proofErr w:type="spellStart"/>
      <w:r>
        <w:rPr>
          <w:b/>
          <w:bCs/>
          <w:lang w:val="en-US"/>
        </w:rPr>
        <w:t>administator</w:t>
      </w:r>
      <w:proofErr w:type="spellEnd"/>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proofErr w:type="gramStart"/>
      <w:r>
        <w:rPr>
          <w:b/>
          <w:bCs/>
          <w:color w:val="FF0000"/>
          <w:lang w:val="en-US"/>
        </w:rPr>
        <w:t>3.1 :</w:t>
      </w:r>
      <w:proofErr w:type="gramEnd"/>
      <w:r w:rsidRPr="00D26A09">
        <w:rPr>
          <w:b/>
          <w:bCs/>
          <w:color w:val="FF0000"/>
          <w:lang w:val="en-US"/>
        </w:rPr>
        <w:t xml:space="preserve">  </w:t>
      </w:r>
      <w:r>
        <w:rPr>
          <w:b/>
          <w:bCs/>
          <w:lang w:val="en-US"/>
        </w:rPr>
        <w:t xml:space="preserve">copy link of repository and paste it to </w:t>
      </w:r>
      <w:proofErr w:type="spellStart"/>
      <w:r>
        <w:rPr>
          <w:b/>
          <w:bCs/>
          <w:lang w:val="en-US"/>
        </w:rPr>
        <w:t>cmd</w:t>
      </w:r>
      <w:proofErr w:type="spellEnd"/>
      <w:r>
        <w:rPr>
          <w:b/>
          <w:bCs/>
          <w:lang w:val="en-US"/>
        </w:rPr>
        <w:t xml:space="preserve">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proofErr w:type="gramStart"/>
      <w:r>
        <w:rPr>
          <w:b/>
          <w:bCs/>
          <w:color w:val="FF0000"/>
          <w:lang w:val="en-US"/>
        </w:rPr>
        <w:t>3.2 :</w:t>
      </w:r>
      <w:proofErr w:type="gramEnd"/>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7">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proofErr w:type="gramStart"/>
      <w:r>
        <w:rPr>
          <w:b/>
          <w:bCs/>
          <w:color w:val="FF0000"/>
          <w:lang w:val="en-US"/>
        </w:rPr>
        <w:t>3.3 :</w:t>
      </w:r>
      <w:proofErr w:type="gramEnd"/>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8">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proofErr w:type="gramStart"/>
      <w:r>
        <w:rPr>
          <w:b/>
          <w:bCs/>
          <w:color w:val="FF0000"/>
          <w:lang w:val="en-US"/>
        </w:rPr>
        <w:t>3.4 :</w:t>
      </w:r>
      <w:proofErr w:type="gramEnd"/>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proofErr w:type="gramStart"/>
      <w:r>
        <w:rPr>
          <w:b/>
          <w:bCs/>
          <w:color w:val="FF0000"/>
          <w:lang w:val="en-US"/>
        </w:rPr>
        <w:t>3.</w:t>
      </w:r>
      <w:r w:rsidR="00AA493A">
        <w:rPr>
          <w:b/>
          <w:bCs/>
          <w:color w:val="FF0000"/>
          <w:lang w:val="en-US"/>
        </w:rPr>
        <w:t>5</w:t>
      </w:r>
      <w:r>
        <w:rPr>
          <w:b/>
          <w:bCs/>
          <w:color w:val="FF0000"/>
          <w:lang w:val="en-US"/>
        </w:rPr>
        <w:t xml:space="preserve"> :</w:t>
      </w:r>
      <w:proofErr w:type="gramEnd"/>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9">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proofErr w:type="gramStart"/>
      <w:r>
        <w:rPr>
          <w:b/>
          <w:bCs/>
          <w:color w:val="FF0000"/>
          <w:lang w:val="en-US"/>
        </w:rPr>
        <w:t>3.6 :</w:t>
      </w:r>
      <w:proofErr w:type="gramEnd"/>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proofErr w:type="gramStart"/>
      <w:r>
        <w:rPr>
          <w:b/>
          <w:bCs/>
          <w:color w:val="FF0000"/>
          <w:lang w:val="en-US"/>
        </w:rPr>
        <w:t>3.7 :</w:t>
      </w:r>
      <w:proofErr w:type="gramEnd"/>
      <w:r w:rsidRPr="00D26A09">
        <w:rPr>
          <w:b/>
          <w:bCs/>
          <w:color w:val="FF0000"/>
          <w:lang w:val="en-US"/>
        </w:rPr>
        <w:t xml:space="preserve">  </w:t>
      </w:r>
      <w:r>
        <w:rPr>
          <w:b/>
          <w:bCs/>
          <w:lang w:val="en-US"/>
        </w:rPr>
        <w:t xml:space="preserve">We use command to </w:t>
      </w:r>
      <w:proofErr w:type="spellStart"/>
      <w:r>
        <w:rPr>
          <w:b/>
          <w:bCs/>
          <w:lang w:val="en-US"/>
        </w:rPr>
        <w:t>sent</w:t>
      </w:r>
      <w:proofErr w:type="spellEnd"/>
      <w:r>
        <w:rPr>
          <w:b/>
          <w:bCs/>
          <w:lang w:val="en-US"/>
        </w:rPr>
        <w:t xml:space="preserve">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0">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1">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proofErr w:type="gramStart"/>
      <w:r>
        <w:rPr>
          <w:b/>
          <w:bCs/>
          <w:color w:val="FF0000"/>
          <w:lang w:val="en-US"/>
        </w:rPr>
        <w:t>3.8 :</w:t>
      </w:r>
      <w:proofErr w:type="gramEnd"/>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2">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w:t>
      </w:r>
      <w:proofErr w:type="gramStart"/>
      <w:r>
        <w:rPr>
          <w:b/>
          <w:bCs/>
          <w:lang w:val="en-US"/>
        </w:rPr>
        <w:t xml:space="preserve"> ..</w:t>
      </w:r>
      <w:proofErr w:type="spellStart"/>
      <w:proofErr w:type="gramEnd"/>
      <w:r>
        <w:rPr>
          <w:b/>
          <w:bCs/>
          <w:lang w:val="en-US"/>
        </w:rPr>
        <w:t>i.e</w:t>
      </w:r>
      <w:proofErr w:type="spellEnd"/>
      <w:r>
        <w:rPr>
          <w:b/>
          <w:bCs/>
          <w:lang w:val="en-US"/>
        </w:rPr>
        <w:t xml:space="preserve"> insertion </w:t>
      </w:r>
      <w:proofErr w:type="spellStart"/>
      <w:r>
        <w:rPr>
          <w:b/>
          <w:bCs/>
          <w:lang w:val="en-US"/>
        </w:rPr>
        <w:t>deleltion</w:t>
      </w:r>
      <w:proofErr w:type="spellEnd"/>
      <w:r>
        <w:rPr>
          <w:b/>
          <w:bCs/>
          <w:lang w:val="en-US"/>
        </w:rPr>
        <w:t>.</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3">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 xml:space="preserve">d to </w:t>
      </w:r>
      <w:proofErr w:type="spellStart"/>
      <w:r>
        <w:rPr>
          <w:b/>
          <w:bCs/>
          <w:lang w:val="en-US"/>
        </w:rPr>
        <w:t>sent</w:t>
      </w:r>
      <w:proofErr w:type="spellEnd"/>
      <w:r>
        <w:rPr>
          <w:b/>
          <w:bCs/>
          <w:lang w:val="en-US"/>
        </w:rPr>
        <w:t xml:space="preserve">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4">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5">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proofErr w:type="gramStart"/>
      <w:r>
        <w:rPr>
          <w:b/>
          <w:bCs/>
          <w:color w:val="FF0000"/>
          <w:lang w:val="en-US"/>
        </w:rPr>
        <w:t>4 :</w:t>
      </w:r>
      <w:proofErr w:type="gramEnd"/>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6">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proofErr w:type="gramStart"/>
      <w:r>
        <w:rPr>
          <w:b/>
          <w:bCs/>
          <w:color w:val="FF0000"/>
          <w:lang w:val="en-US"/>
        </w:rPr>
        <w:t>4.1 :</w:t>
      </w:r>
      <w:proofErr w:type="gramEnd"/>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7">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proofErr w:type="gramStart"/>
      <w:r>
        <w:rPr>
          <w:b/>
          <w:bCs/>
          <w:color w:val="FF0000"/>
          <w:lang w:val="en-US"/>
        </w:rPr>
        <w:t>4.2 :</w:t>
      </w:r>
      <w:proofErr w:type="gramEnd"/>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8">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0">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1">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2">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3">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4">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 xml:space="preserve">Git </w:t>
      </w:r>
      <w:proofErr w:type="gramStart"/>
      <w:r w:rsidRPr="007E4C06">
        <w:rPr>
          <w:b/>
          <w:bCs/>
          <w:color w:val="00B050"/>
          <w:lang w:val="en-US"/>
        </w:rPr>
        <w:t>add .</w:t>
      </w:r>
      <w:proofErr w:type="gramEnd"/>
      <w:r w:rsidRPr="007E4C06">
        <w:rPr>
          <w:b/>
          <w:bCs/>
          <w:color w:val="00B050"/>
          <w:lang w:val="en-US"/>
        </w:rPr>
        <w:t xml:space="preserve">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5">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6">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w:t>
      </w:r>
      <w:proofErr w:type="gramStart"/>
      <w:r w:rsidR="005F21F8" w:rsidRPr="006C7B67">
        <w:rPr>
          <w:b/>
          <w:bCs/>
          <w:color w:val="00B050"/>
          <w:lang w:val="en-US"/>
        </w:rPr>
        <w:t>branch :</w:t>
      </w:r>
      <w:proofErr w:type="gramEnd"/>
      <w:r w:rsidR="005F21F8" w:rsidRPr="006C7B67">
        <w:rPr>
          <w:b/>
          <w:bCs/>
          <w:color w:val="00B050"/>
          <w:lang w:val="en-US"/>
        </w:rPr>
        <w:t xml:space="preserve">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proofErr w:type="gramStart"/>
      <w:r>
        <w:rPr>
          <w:b/>
          <w:bCs/>
          <w:color w:val="FF0000"/>
          <w:lang w:val="en-US"/>
        </w:rPr>
        <w:t>5.2</w:t>
      </w:r>
      <w:r w:rsidRPr="006A73E9">
        <w:rPr>
          <w:b/>
          <w:bCs/>
          <w:color w:val="FF0000"/>
          <w:lang w:val="en-US"/>
        </w:rPr>
        <w:t>:</w:t>
      </w:r>
      <w:r w:rsidR="005F21F8" w:rsidRPr="006C7B67">
        <w:rPr>
          <w:b/>
          <w:bCs/>
          <w:color w:val="00B050"/>
          <w:lang w:val="en-US"/>
        </w:rPr>
        <w:t>Git</w:t>
      </w:r>
      <w:proofErr w:type="gramEnd"/>
      <w:r w:rsidR="005F21F8" w:rsidRPr="006C7B67">
        <w:rPr>
          <w:b/>
          <w:bCs/>
          <w:color w:val="00B050"/>
          <w:lang w:val="en-US"/>
        </w:rPr>
        <w:t xml:space="preserve"> </w:t>
      </w:r>
      <w:proofErr w:type="spellStart"/>
      <w:r w:rsidR="005F21F8" w:rsidRPr="006C7B67">
        <w:rPr>
          <w:b/>
          <w:bCs/>
          <w:color w:val="00B050"/>
          <w:lang w:val="en-US"/>
        </w:rPr>
        <w:t>chechout</w:t>
      </w:r>
      <w:proofErr w:type="spellEnd"/>
      <w:r w:rsidR="005F21F8" w:rsidRPr="006C7B67">
        <w:rPr>
          <w:b/>
          <w:bCs/>
          <w:color w:val="00B050"/>
          <w:lang w:val="en-US"/>
        </w:rPr>
        <w:t xml:space="preserve">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7">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proofErr w:type="gramStart"/>
      <w:r>
        <w:rPr>
          <w:b/>
          <w:bCs/>
          <w:color w:val="FF0000"/>
          <w:lang w:val="en-US"/>
        </w:rPr>
        <w:t>5.3</w:t>
      </w:r>
      <w:r w:rsidRPr="006A73E9">
        <w:rPr>
          <w:b/>
          <w:bCs/>
          <w:color w:val="FF0000"/>
          <w:lang w:val="en-US"/>
        </w:rPr>
        <w:t>:</w:t>
      </w:r>
      <w:r w:rsidR="00931B2C" w:rsidRPr="006C7B67">
        <w:rPr>
          <w:b/>
          <w:bCs/>
          <w:color w:val="00B050"/>
          <w:lang w:val="en-US"/>
        </w:rPr>
        <w:t>Git</w:t>
      </w:r>
      <w:proofErr w:type="gramEnd"/>
      <w:r w:rsidR="00931B2C" w:rsidRPr="006C7B67">
        <w:rPr>
          <w:b/>
          <w:bCs/>
          <w:color w:val="00B050"/>
          <w:lang w:val="en-US"/>
        </w:rPr>
        <w:t xml:space="preserve">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8">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39">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4344B17B" w14:textId="3D59A5C8" w:rsidR="006D7809" w:rsidRDefault="006D7809" w:rsidP="000B2614">
      <w:pPr>
        <w:rPr>
          <w:lang w:val="en-US"/>
        </w:rPr>
      </w:pPr>
    </w:p>
    <w:p w14:paraId="3339CB4A" w14:textId="59F3BDB9" w:rsidR="006D7809" w:rsidRDefault="006E4527" w:rsidP="000B2614">
      <w:pPr>
        <w:rPr>
          <w:lang w:val="en-US"/>
        </w:rPr>
      </w:pPr>
      <w:r>
        <w:rPr>
          <w:lang w:val="en-US"/>
        </w:rPr>
        <w:t>Android</w:t>
      </w:r>
      <w:r w:rsidR="00AB591E">
        <w:rPr>
          <w:lang w:val="en-US"/>
        </w:rPr>
        <w:t xml:space="preserve"> First app</w:t>
      </w:r>
    </w:p>
    <w:p w14:paraId="4E7A4E60" w14:textId="77777777" w:rsidR="0029109F" w:rsidRDefault="0029109F" w:rsidP="0029109F">
      <w:pPr>
        <w:rPr>
          <w:lang w:val="en-US"/>
        </w:rPr>
      </w:pPr>
    </w:p>
    <w:p w14:paraId="451D9AF5" w14:textId="52C93871" w:rsidR="0029109F" w:rsidRDefault="0029109F" w:rsidP="0029109F">
      <w:pPr>
        <w:rPr>
          <w:lang w:val="en-US"/>
        </w:rPr>
      </w:pPr>
      <w:r>
        <w:rPr>
          <w:noProof/>
          <w:lang w:val="en-US"/>
        </w:rPr>
        <w:drawing>
          <wp:inline distT="0" distB="0" distL="0" distR="0" wp14:anchorId="5DA1C736" wp14:editId="5C5C0F71">
            <wp:extent cx="5943600" cy="3568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568700"/>
                    </a:xfrm>
                    <a:prstGeom prst="rect">
                      <a:avLst/>
                    </a:prstGeom>
                    <a:noFill/>
                    <a:ln>
                      <a:noFill/>
                    </a:ln>
                  </pic:spPr>
                </pic:pic>
              </a:graphicData>
            </a:graphic>
          </wp:inline>
        </w:drawing>
      </w:r>
    </w:p>
    <w:p w14:paraId="1BCE79EE" w14:textId="77777777" w:rsidR="0029109F" w:rsidRDefault="0029109F" w:rsidP="0029109F">
      <w:pPr>
        <w:rPr>
          <w:lang w:val="en-US"/>
        </w:rPr>
      </w:pPr>
    </w:p>
    <w:p w14:paraId="5B285987" w14:textId="6EF7E73F" w:rsidR="0029109F" w:rsidRDefault="0029109F" w:rsidP="0029109F">
      <w:pPr>
        <w:rPr>
          <w:lang w:val="en-US"/>
        </w:rPr>
      </w:pPr>
      <w:r>
        <w:rPr>
          <w:noProof/>
          <w:lang w:val="en-US"/>
        </w:rPr>
        <w:drawing>
          <wp:inline distT="0" distB="0" distL="0" distR="0" wp14:anchorId="2264576F" wp14:editId="1E2E3D71">
            <wp:extent cx="5943600" cy="4333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333240"/>
                    </a:xfrm>
                    <a:prstGeom prst="rect">
                      <a:avLst/>
                    </a:prstGeom>
                    <a:noFill/>
                    <a:ln>
                      <a:noFill/>
                    </a:ln>
                  </pic:spPr>
                </pic:pic>
              </a:graphicData>
            </a:graphic>
          </wp:inline>
        </w:drawing>
      </w:r>
    </w:p>
    <w:p w14:paraId="35FF877B" w14:textId="77777777" w:rsidR="0029109F" w:rsidRDefault="0029109F" w:rsidP="0029109F">
      <w:pPr>
        <w:rPr>
          <w:lang w:val="en-US"/>
        </w:rPr>
      </w:pPr>
    </w:p>
    <w:p w14:paraId="26FD41B1" w14:textId="4F1097AF" w:rsidR="0029109F" w:rsidRDefault="0029109F" w:rsidP="0029109F">
      <w:pPr>
        <w:rPr>
          <w:lang w:val="en-US"/>
        </w:rPr>
      </w:pPr>
      <w:r>
        <w:rPr>
          <w:noProof/>
          <w:lang w:val="en-US"/>
        </w:rPr>
        <w:drawing>
          <wp:inline distT="0" distB="0" distL="0" distR="0" wp14:anchorId="7E7AF79D" wp14:editId="29EB9DC7">
            <wp:extent cx="5943600" cy="3227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227705"/>
                    </a:xfrm>
                    <a:prstGeom prst="rect">
                      <a:avLst/>
                    </a:prstGeom>
                    <a:noFill/>
                    <a:ln>
                      <a:noFill/>
                    </a:ln>
                  </pic:spPr>
                </pic:pic>
              </a:graphicData>
            </a:graphic>
          </wp:inline>
        </w:drawing>
      </w:r>
    </w:p>
    <w:p w14:paraId="5CCDEC21" w14:textId="77777777" w:rsidR="0029109F" w:rsidRDefault="0029109F" w:rsidP="0029109F">
      <w:pPr>
        <w:rPr>
          <w:lang w:val="en-US"/>
        </w:rPr>
      </w:pPr>
      <w:r>
        <w:rPr>
          <w:lang w:val="en-US"/>
        </w:rPr>
        <w:t>\</w:t>
      </w:r>
    </w:p>
    <w:p w14:paraId="052F1E8E" w14:textId="77777777" w:rsidR="00B347FA" w:rsidRDefault="00B347FA" w:rsidP="00B347FA">
      <w:pPr>
        <w:rPr>
          <w:lang w:val="en-US"/>
        </w:rPr>
      </w:pPr>
    </w:p>
    <w:p w14:paraId="7BB3E64E" w14:textId="499A5F6E" w:rsidR="00B347FA" w:rsidRDefault="00B347FA" w:rsidP="00B347FA">
      <w:pPr>
        <w:rPr>
          <w:lang w:val="en-US"/>
        </w:rPr>
      </w:pPr>
      <w:r>
        <w:rPr>
          <w:noProof/>
          <w:lang w:val="en-US"/>
        </w:rPr>
        <w:drawing>
          <wp:inline distT="0" distB="0" distL="0" distR="0" wp14:anchorId="24665748" wp14:editId="0EB8261A">
            <wp:extent cx="5943600" cy="3219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p>
    <w:p w14:paraId="3F972B6F" w14:textId="77777777" w:rsidR="00B347FA" w:rsidRDefault="00B347FA" w:rsidP="00B347FA">
      <w:pPr>
        <w:rPr>
          <w:lang w:val="en-US"/>
        </w:rPr>
      </w:pPr>
    </w:p>
    <w:p w14:paraId="29228777" w14:textId="2CD1D8C8" w:rsidR="009F13D0" w:rsidRDefault="009F13D0" w:rsidP="000B2614">
      <w:pPr>
        <w:rPr>
          <w:lang w:val="en-US"/>
        </w:rPr>
      </w:pPr>
    </w:p>
    <w:p w14:paraId="58A68C76" w14:textId="77777777" w:rsidR="005E0F9D" w:rsidRDefault="005E0F9D" w:rsidP="005E0F9D">
      <w:pPr>
        <w:rPr>
          <w:lang w:val="en-US"/>
        </w:rPr>
      </w:pPr>
    </w:p>
    <w:p w14:paraId="0867616A" w14:textId="2B98B5AB" w:rsidR="005E0F9D" w:rsidRDefault="005E0F9D" w:rsidP="005E0F9D">
      <w:pPr>
        <w:rPr>
          <w:lang w:val="en-US"/>
        </w:rPr>
      </w:pPr>
      <w:r>
        <w:rPr>
          <w:noProof/>
          <w:lang w:val="en-US"/>
        </w:rPr>
        <w:drawing>
          <wp:inline distT="0" distB="0" distL="0" distR="0" wp14:anchorId="76E2DEB3" wp14:editId="4932594D">
            <wp:extent cx="5943600" cy="3124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14:paraId="0110CB1F" w14:textId="77777777" w:rsidR="005E0F9D" w:rsidRDefault="005E0F9D" w:rsidP="005E0F9D">
      <w:pPr>
        <w:rPr>
          <w:lang w:val="en-US"/>
        </w:rPr>
      </w:pPr>
    </w:p>
    <w:p w14:paraId="7C4D0CCB" w14:textId="38AA13BB" w:rsidR="005E0F9D" w:rsidRDefault="005E0F9D" w:rsidP="005E0F9D">
      <w:pPr>
        <w:rPr>
          <w:lang w:val="en-US"/>
        </w:rPr>
      </w:pPr>
      <w:r>
        <w:rPr>
          <w:noProof/>
          <w:lang w:val="en-US"/>
        </w:rPr>
        <w:lastRenderedPageBreak/>
        <w:drawing>
          <wp:inline distT="0" distB="0" distL="0" distR="0" wp14:anchorId="788670E9" wp14:editId="2EC0E1FB">
            <wp:extent cx="5943600" cy="3219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p>
    <w:p w14:paraId="05AB5994" w14:textId="74C052D6" w:rsidR="009F13D0" w:rsidRDefault="009F13D0" w:rsidP="000B2614">
      <w:pPr>
        <w:rPr>
          <w:lang w:val="en-US"/>
        </w:rPr>
      </w:pPr>
    </w:p>
    <w:p w14:paraId="64E44BA5" w14:textId="77777777" w:rsidR="00A10236" w:rsidRDefault="00A10236" w:rsidP="00A10236">
      <w:pPr>
        <w:rPr>
          <w:lang w:val="en-US"/>
        </w:rPr>
      </w:pPr>
    </w:p>
    <w:p w14:paraId="2536D6AE" w14:textId="7DAA4FCF" w:rsidR="00A10236" w:rsidRDefault="00A10236" w:rsidP="00A10236">
      <w:pPr>
        <w:rPr>
          <w:lang w:val="en-US"/>
        </w:rPr>
      </w:pPr>
      <w:r>
        <w:rPr>
          <w:noProof/>
          <w:lang w:val="en-US"/>
        </w:rPr>
        <w:lastRenderedPageBreak/>
        <w:drawing>
          <wp:inline distT="0" distB="0" distL="0" distR="0" wp14:anchorId="72B35582" wp14:editId="3B8F25CF">
            <wp:extent cx="5943600" cy="4972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972050"/>
                    </a:xfrm>
                    <a:prstGeom prst="rect">
                      <a:avLst/>
                    </a:prstGeom>
                    <a:noFill/>
                    <a:ln>
                      <a:noFill/>
                    </a:ln>
                  </pic:spPr>
                </pic:pic>
              </a:graphicData>
            </a:graphic>
          </wp:inline>
        </w:drawing>
      </w:r>
    </w:p>
    <w:p w14:paraId="1136D85A" w14:textId="77777777" w:rsidR="00A10236" w:rsidRPr="000B2614" w:rsidRDefault="00A10236" w:rsidP="000B2614">
      <w:pPr>
        <w:rPr>
          <w:lang w:val="en-US"/>
        </w:rPr>
      </w:pPr>
    </w:p>
    <w:sectPr w:rsidR="00A10236"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83BB9" w14:textId="77777777" w:rsidR="00B47510" w:rsidRDefault="00B47510" w:rsidP="008D1106">
      <w:pPr>
        <w:spacing w:line="240" w:lineRule="auto"/>
      </w:pPr>
      <w:r>
        <w:separator/>
      </w:r>
    </w:p>
  </w:endnote>
  <w:endnote w:type="continuationSeparator" w:id="0">
    <w:p w14:paraId="2296AE22" w14:textId="77777777" w:rsidR="00B47510" w:rsidRDefault="00B47510"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3105D" w14:textId="77777777" w:rsidR="00B47510" w:rsidRDefault="00B47510" w:rsidP="008D1106">
      <w:pPr>
        <w:spacing w:line="240" w:lineRule="auto"/>
      </w:pPr>
      <w:r>
        <w:separator/>
      </w:r>
    </w:p>
  </w:footnote>
  <w:footnote w:type="continuationSeparator" w:id="0">
    <w:p w14:paraId="3B3D60CC" w14:textId="77777777" w:rsidR="00B47510" w:rsidRDefault="00B47510" w:rsidP="008D110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7557"/>
    <w:rsid w:val="00047E00"/>
    <w:rsid w:val="00051396"/>
    <w:rsid w:val="00056FD3"/>
    <w:rsid w:val="00060A5E"/>
    <w:rsid w:val="00060C4E"/>
    <w:rsid w:val="00062578"/>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3506"/>
    <w:rsid w:val="000F37F0"/>
    <w:rsid w:val="001000F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109F"/>
    <w:rsid w:val="0029234D"/>
    <w:rsid w:val="00296684"/>
    <w:rsid w:val="002976A3"/>
    <w:rsid w:val="002A1D6D"/>
    <w:rsid w:val="002A67E8"/>
    <w:rsid w:val="002C0304"/>
    <w:rsid w:val="002C1317"/>
    <w:rsid w:val="002C346E"/>
    <w:rsid w:val="002C4B77"/>
    <w:rsid w:val="002C4FF5"/>
    <w:rsid w:val="002C7CFA"/>
    <w:rsid w:val="002D2A88"/>
    <w:rsid w:val="002D38C2"/>
    <w:rsid w:val="002D3FBE"/>
    <w:rsid w:val="002D438C"/>
    <w:rsid w:val="002D4A4A"/>
    <w:rsid w:val="002D4B76"/>
    <w:rsid w:val="002D5286"/>
    <w:rsid w:val="002D5E46"/>
    <w:rsid w:val="002D68A4"/>
    <w:rsid w:val="002D7176"/>
    <w:rsid w:val="002E7B79"/>
    <w:rsid w:val="002F2B1A"/>
    <w:rsid w:val="002F5406"/>
    <w:rsid w:val="002F58F0"/>
    <w:rsid w:val="002F5E15"/>
    <w:rsid w:val="002F7C5B"/>
    <w:rsid w:val="00301553"/>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6E2E"/>
    <w:rsid w:val="0039202A"/>
    <w:rsid w:val="00393880"/>
    <w:rsid w:val="00393ED2"/>
    <w:rsid w:val="00395D76"/>
    <w:rsid w:val="00396974"/>
    <w:rsid w:val="00396A97"/>
    <w:rsid w:val="00397BE4"/>
    <w:rsid w:val="003A2223"/>
    <w:rsid w:val="003A3FE2"/>
    <w:rsid w:val="003A5824"/>
    <w:rsid w:val="003A68C1"/>
    <w:rsid w:val="003B0431"/>
    <w:rsid w:val="003B0C32"/>
    <w:rsid w:val="003B71DB"/>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7082F"/>
    <w:rsid w:val="004803B6"/>
    <w:rsid w:val="004815C3"/>
    <w:rsid w:val="00481919"/>
    <w:rsid w:val="00482207"/>
    <w:rsid w:val="00483358"/>
    <w:rsid w:val="00486398"/>
    <w:rsid w:val="00495A9D"/>
    <w:rsid w:val="004B3789"/>
    <w:rsid w:val="004B519E"/>
    <w:rsid w:val="004C2CC5"/>
    <w:rsid w:val="004C549F"/>
    <w:rsid w:val="004D2625"/>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64A7"/>
    <w:rsid w:val="005B5998"/>
    <w:rsid w:val="005B6BE0"/>
    <w:rsid w:val="005B6E0F"/>
    <w:rsid w:val="005B7CFE"/>
    <w:rsid w:val="005C3881"/>
    <w:rsid w:val="005C73C6"/>
    <w:rsid w:val="005D5372"/>
    <w:rsid w:val="005E0F9D"/>
    <w:rsid w:val="005E2E2C"/>
    <w:rsid w:val="005E5155"/>
    <w:rsid w:val="005E5BDC"/>
    <w:rsid w:val="005F21F8"/>
    <w:rsid w:val="005F317C"/>
    <w:rsid w:val="005F37A9"/>
    <w:rsid w:val="005F5B75"/>
    <w:rsid w:val="005F76F8"/>
    <w:rsid w:val="006015E5"/>
    <w:rsid w:val="00602CA1"/>
    <w:rsid w:val="0061276D"/>
    <w:rsid w:val="006130D8"/>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527"/>
    <w:rsid w:val="006E4BAA"/>
    <w:rsid w:val="006E5E32"/>
    <w:rsid w:val="006E74CA"/>
    <w:rsid w:val="006E776C"/>
    <w:rsid w:val="006F0701"/>
    <w:rsid w:val="006F151A"/>
    <w:rsid w:val="00704D32"/>
    <w:rsid w:val="007056BF"/>
    <w:rsid w:val="0071059A"/>
    <w:rsid w:val="007111E9"/>
    <w:rsid w:val="00711404"/>
    <w:rsid w:val="00711D63"/>
    <w:rsid w:val="00711F70"/>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0236"/>
    <w:rsid w:val="00A11E0C"/>
    <w:rsid w:val="00A20004"/>
    <w:rsid w:val="00A2351F"/>
    <w:rsid w:val="00A25A4F"/>
    <w:rsid w:val="00A30370"/>
    <w:rsid w:val="00A33A20"/>
    <w:rsid w:val="00A33A9E"/>
    <w:rsid w:val="00A41D60"/>
    <w:rsid w:val="00A44BBA"/>
    <w:rsid w:val="00A45471"/>
    <w:rsid w:val="00A4684E"/>
    <w:rsid w:val="00A5175C"/>
    <w:rsid w:val="00A54A0B"/>
    <w:rsid w:val="00A55B54"/>
    <w:rsid w:val="00A613D5"/>
    <w:rsid w:val="00A65D41"/>
    <w:rsid w:val="00A7322E"/>
    <w:rsid w:val="00A74A07"/>
    <w:rsid w:val="00A81112"/>
    <w:rsid w:val="00A83AEB"/>
    <w:rsid w:val="00A866B3"/>
    <w:rsid w:val="00A90152"/>
    <w:rsid w:val="00A93311"/>
    <w:rsid w:val="00A9457B"/>
    <w:rsid w:val="00AA2569"/>
    <w:rsid w:val="00AA2AC5"/>
    <w:rsid w:val="00AA2F21"/>
    <w:rsid w:val="00AA44CC"/>
    <w:rsid w:val="00AA493A"/>
    <w:rsid w:val="00AA5342"/>
    <w:rsid w:val="00AB2E6D"/>
    <w:rsid w:val="00AB45E0"/>
    <w:rsid w:val="00AB591E"/>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47FA"/>
    <w:rsid w:val="00B3622B"/>
    <w:rsid w:val="00B41669"/>
    <w:rsid w:val="00B41C54"/>
    <w:rsid w:val="00B4572C"/>
    <w:rsid w:val="00B4636E"/>
    <w:rsid w:val="00B47510"/>
    <w:rsid w:val="00B476C6"/>
    <w:rsid w:val="00B5235D"/>
    <w:rsid w:val="00B54C49"/>
    <w:rsid w:val="00B57E54"/>
    <w:rsid w:val="00B63D90"/>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72CC"/>
    <w:rsid w:val="00C00F94"/>
    <w:rsid w:val="00C10C4C"/>
    <w:rsid w:val="00C1223F"/>
    <w:rsid w:val="00C21D3E"/>
    <w:rsid w:val="00C30746"/>
    <w:rsid w:val="00C335BE"/>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6A63"/>
    <w:rsid w:val="00DB7A4C"/>
    <w:rsid w:val="00DC3264"/>
    <w:rsid w:val="00DC637D"/>
    <w:rsid w:val="00DC658F"/>
    <w:rsid w:val="00DD051F"/>
    <w:rsid w:val="00DD2750"/>
    <w:rsid w:val="00DD3DC7"/>
    <w:rsid w:val="00DD4E93"/>
    <w:rsid w:val="00DE0981"/>
    <w:rsid w:val="00DE0A24"/>
    <w:rsid w:val="00DE1B9C"/>
    <w:rsid w:val="00DE3697"/>
    <w:rsid w:val="00DE4696"/>
    <w:rsid w:val="00DE4CCB"/>
    <w:rsid w:val="00DE7C1E"/>
    <w:rsid w:val="00DF450B"/>
    <w:rsid w:val="00E06401"/>
    <w:rsid w:val="00E10282"/>
    <w:rsid w:val="00E13F13"/>
    <w:rsid w:val="00E1465F"/>
    <w:rsid w:val="00E16CF1"/>
    <w:rsid w:val="00E2061F"/>
    <w:rsid w:val="00E21D77"/>
    <w:rsid w:val="00E25908"/>
    <w:rsid w:val="00E34B0D"/>
    <w:rsid w:val="00E34C73"/>
    <w:rsid w:val="00E41538"/>
    <w:rsid w:val="00E578D6"/>
    <w:rsid w:val="00E57A98"/>
    <w:rsid w:val="00E61483"/>
    <w:rsid w:val="00E70E40"/>
    <w:rsid w:val="00E76F4D"/>
    <w:rsid w:val="00E77EDF"/>
    <w:rsid w:val="00E8098E"/>
    <w:rsid w:val="00E82766"/>
    <w:rsid w:val="00E82D21"/>
    <w:rsid w:val="00E830F5"/>
    <w:rsid w:val="00E84155"/>
    <w:rsid w:val="00E85E7B"/>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16272142">
      <w:bodyDiv w:val="1"/>
      <w:marLeft w:val="0"/>
      <w:marRight w:val="0"/>
      <w:marTop w:val="0"/>
      <w:marBottom w:val="0"/>
      <w:divBdr>
        <w:top w:val="none" w:sz="0" w:space="0" w:color="auto"/>
        <w:left w:val="none" w:sz="0" w:space="0" w:color="auto"/>
        <w:bottom w:val="none" w:sz="0" w:space="0" w:color="auto"/>
        <w:right w:val="none" w:sz="0" w:space="0" w:color="auto"/>
      </w:divBdr>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41141444">
      <w:bodyDiv w:val="1"/>
      <w:marLeft w:val="0"/>
      <w:marRight w:val="0"/>
      <w:marTop w:val="0"/>
      <w:marBottom w:val="0"/>
      <w:divBdr>
        <w:top w:val="none" w:sz="0" w:space="0" w:color="auto"/>
        <w:left w:val="none" w:sz="0" w:space="0" w:color="auto"/>
        <w:bottom w:val="none" w:sz="0" w:space="0" w:color="auto"/>
        <w:right w:val="none" w:sz="0" w:space="0" w:color="auto"/>
      </w:divBdr>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286229662">
      <w:bodyDiv w:val="1"/>
      <w:marLeft w:val="0"/>
      <w:marRight w:val="0"/>
      <w:marTop w:val="0"/>
      <w:marBottom w:val="0"/>
      <w:divBdr>
        <w:top w:val="none" w:sz="0" w:space="0" w:color="auto"/>
        <w:left w:val="none" w:sz="0" w:space="0" w:color="auto"/>
        <w:bottom w:val="none" w:sz="0" w:space="0" w:color="auto"/>
        <w:right w:val="none" w:sz="0" w:space="0" w:color="auto"/>
      </w:divBdr>
    </w:div>
    <w:div w:id="1332830549">
      <w:bodyDiv w:val="1"/>
      <w:marLeft w:val="0"/>
      <w:marRight w:val="0"/>
      <w:marTop w:val="0"/>
      <w:marBottom w:val="0"/>
      <w:divBdr>
        <w:top w:val="none" w:sz="0" w:space="0" w:color="auto"/>
        <w:left w:val="none" w:sz="0" w:space="0" w:color="auto"/>
        <w:bottom w:val="none" w:sz="0" w:space="0" w:color="auto"/>
        <w:right w:val="none" w:sz="0" w:space="0" w:color="auto"/>
      </w:divBdr>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file:///F:\Title\MASS%20COMM\Punjab%20University%20(Colour).jpg"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3" Type="http://schemas.openxmlformats.org/officeDocument/2006/relationships/settings" Target="settings.xml"/><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9</TotalTime>
  <Pages>17</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Ismail Asad</cp:lastModifiedBy>
  <cp:revision>47</cp:revision>
  <dcterms:created xsi:type="dcterms:W3CDTF">2021-03-01T06:48:00Z</dcterms:created>
  <dcterms:modified xsi:type="dcterms:W3CDTF">2021-05-25T18:13:00Z</dcterms:modified>
</cp:coreProperties>
</file>